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f6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38e1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c863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b4092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1baa9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3bc86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95f86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2b807f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3T20:55:44Z</dcterms:created>
  <dcterms:modified xsi:type="dcterms:W3CDTF">2021-10-23T20:55:44Z</dcterms:modified>
</cp:coreProperties>
</file>